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3499d7fd77b33c08a438d9ff5920e6f868bd50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54. Заявление о принятии обеспечительных мер в виде запрета отчуждения объект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Волкова Елена Николаевна; ответчики - Волков Андрей Сергеевич и Лебедев Максим Романович; третье лицо - Управление Росреестра по г. Москве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78,1 кв. м по адресу: г. Москва, ул. Чертановская, д. 32, кв. 118, кадастровый номер 77:05:0007005:402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6afefd8f63917a16d241205960aed4a1065e72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РИНЯТИИ ОБЕСПЕЧИТЕЛЬНЫХ МЕР В ВИДЕ ЗАПРЕТА ОТЧУЖДЕНИЯ ОБЪЕКТ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вартира приобретена супругами в 2017 году. 12.11.2025 Волков А.С. продал ее Лебедеву М.Р. за 15 500 000 руб. без нотариального согласия супруги. Цена была ниже рыночной, расчеты подтверждены только распиской, а продавец продолжил проживать в квартире. Истец узнала о регистрации перехода права 20.02.2026 из выписки ЕГРН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0, 166-181, 302 и 431.2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39-144 ГПК РФ либо 90-94 АП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спариваемый договор и регистрационные докумен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осведомленности, отсутствия расчетов или сохранения влад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браке, доверенности или полномочиях - по основанию ис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а ЕГРН до и после спорной сделки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0Z</dcterms:created>
  <dcterms:modified xsi:type="dcterms:W3CDTF">2026-07-18T09:18:5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